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2-fractional-lengths"/>
      <w:r>
        <w:t xml:space="preserve">Unit 4 Lesson 12: Fractional Lengths</w:t>
      </w:r>
      <w:bookmarkEnd w:id="20"/>
    </w:p>
    <w:p>
      <w:pPr>
        <w:pStyle w:val="Heading3"/>
      </w:pPr>
      <w:bookmarkStart w:id="21" w:name="Xcf618af26a00a621ad17fb7b15ce02da98658b8"/>
      <w:r>
        <w:t xml:space="preserve">1 Number Talk: Multiplication Strateg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r>
          <m:t>19</m:t>
        </m:r>
        <m:r>
          <m:t>⋅</m:t>
        </m:r>
        <m:r>
          <m:t>14</m:t>
        </m:r>
      </m:oMath>
    </w:p>
    <w:p>
      <w:pPr>
        <w:pStyle w:val="Heading3"/>
      </w:pPr>
      <w:bookmarkStart w:id="23" w:name="info-gap-how-many-would-it-take"/>
      <w:r>
        <w:t xml:space="preserve">2 Info Gap: How Many Would It Tak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Heading3"/>
      </w:pPr>
      <w:bookmarkStart w:id="25" w:name="how-many-times-as-tall-or-as-far"/>
      <w:r>
        <w:t xml:space="preserve">3 How Many Times as Tall or as Far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A second-grade student is 4 feet tall. Her teacher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4"/>
        </w:numPr>
      </w:pPr>
      <w:r>
        <w:t xml:space="preserve">How many times as tall as the student is the teacher?</w:t>
      </w:r>
    </w:p>
    <w:p>
      <w:pPr>
        <w:numPr>
          <w:ilvl w:val="1"/>
          <w:numId w:val="1004"/>
        </w:numPr>
      </w:pPr>
      <w:r>
        <w:t xml:space="preserve">What fraction of the teacher’s height is the student’s height?</w:t>
      </w:r>
    </w:p>
    <w:p>
      <w:pPr>
        <w:numPr>
          <w:ilvl w:val="0"/>
          <w:numId w:val="1003"/>
        </w:numPr>
      </w:pPr>
      <w:r>
        <w:t xml:space="preserve">Find each quotient. Show your reasoning and check your answer.</w:t>
      </w:r>
    </w:p>
    <w:p>
      <w:pPr>
        <w:numPr>
          <w:ilvl w:val="1"/>
          <w:numId w:val="1005"/>
        </w:numPr>
      </w:pPr>
      <m:oMath>
        <m:r>
          <m:t>9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</w:pPr>
      <w:r>
        <w:t xml:space="preserve">Write a division equation that can help answer each of these questions. Then find the answer. If you get stuck, consider drawing a diagram.</w:t>
      </w:r>
    </w:p>
    <w:p>
      <w:pPr>
        <w:numPr>
          <w:ilvl w:val="1"/>
          <w:numId w:val="1006"/>
        </w:numPr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6"/>
        </w:numPr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p>
      <w:pPr>
        <w:pStyle w:val="Heading3"/>
      </w:pPr>
      <w:bookmarkStart w:id="27" w:name="comparing-paper-rolls-optional"/>
      <w:r>
        <w:t xml:space="preserve">4 Comparing Paper Rolls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1" name="Picture"/>
            <a:graphic>
              <a:graphicData uri="http://schemas.openxmlformats.org/drawingml/2006/picture">
                <pic:pic>
                  <pic:nvPicPr>
                    <pic:cNvPr descr="/app/tmp/embedder-1605910310.8693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mplete the sentences. Be prepared to explain your reasoning.</w:t>
      </w:r>
    </w:p>
    <w:p>
      <w:pPr>
        <w:numPr>
          <w:ilvl w:val="1"/>
          <w:numId w:val="1008"/>
        </w:numPr>
      </w:pPr>
      <w:r>
        <w:t xml:space="preserve">The length of the long tube is about ______ times the length of a short tube.</w:t>
      </w:r>
    </w:p>
    <w:p>
      <w:pPr>
        <w:numPr>
          <w:ilvl w:val="1"/>
          <w:numId w:val="1008"/>
        </w:numPr>
      </w:pPr>
      <w:r>
        <w:t xml:space="preserve">The length of a short tube is about ______ times the length of the long tube.</w:t>
      </w:r>
    </w:p>
    <w:p>
      <w:pPr>
        <w:numPr>
          <w:ilvl w:val="0"/>
          <w:numId w:val="1007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51Z</dcterms:created>
  <dcterms:modified xsi:type="dcterms:W3CDTF">2020-11-20T22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OeDDPZXvalS9ZrPwEFdN92YSXxRbMm5JIV8dXik0HkJn25o1bFBnLUctbHcqtxLXym74qhpGryfXTcsLcFjA==</vt:lpwstr>
  </property>
</Properties>
</file>